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ndreis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Gussag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ussag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10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iente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7454768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teo.andreis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